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255287610553eb5444ae07e4e60e722def52d65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33. Требование о заключении основного договора купли-продажи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окупатель - Смирнов Дмитрий Олегович; продавец доли - Кузнецов Павел Игоревич; сособственник - Кузнецова Елена Павловн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1/2 доли в праве собственности на квартиру площадью 72,8 кв. м по адресу: г. Москва, ул. Академика Янгеля, д. 12, кв. 83, кадастровый номер 77:05:0008004:6231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15.02.2026 стороны подписали предварительный договор с ценой 8 400 000 руб. и передали 500 000 руб., назвав платеж задатком. Основной договор должен был быть заключен до 30.04.2026. Продавец не представил доказательства надлежащего извещения сособственника и 20.04.2026 сообщил, что намерен продать долю иному лицу за 8 900 000 руб. Покупатель письменно подтвердил готовность к сделке и наличие денежных средств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ФИО / наименование адрес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1ed2c9e06d3016c57ea191bc4762f29c6bbd53a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РЕБОВАНИЕ О ЗАКЛЮЧЕНИИ ОСНОВНОГО ДОГОВОРА КУПЛИ-ПРОДАЖИ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15.02.2026 стороны подписали предварительный договор с ценой 8 400 000 руб. и передали 500 000 руб., назвав платеж задатком. Основной договор должен был быть заключен до 30.04.2026. Продавец не представил доказательства надлежащего извещения сособственника и 20.04.2026 сообщил, что намерен продать долю иному лицу за 8 900 000 руб. Покупатель письменно подтвердил готовность к сделке и наличие денежных средств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158-165, 309, 310, 431.2, 450, 450.1 и 453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549-558 ГК РФ о продаже недвижимости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429 и 445 ГК РФ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роект основного или предварительного договор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б оплате аванса или задатк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отариальные согласия и уведомления сособственников, если применимо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осмотра и перечень имущества, передаваемого с объектом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6Z</dcterms:created>
  <dcterms:modified xsi:type="dcterms:W3CDTF">2026-07-18T09:18:36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